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40395" w:rsidP="00783A07" w:rsidRDefault="00840395" w14:paraId="3CC0AF23" w14:textId="77777777">
      <w:pPr>
        <w:autoSpaceDE w:val="0"/>
        <w:autoSpaceDN w:val="0"/>
        <w:jc w:val="both"/>
        <w:rPr>
          <w:b/>
          <w:bCs/>
          <w:sz w:val="28"/>
          <w:szCs w:val="28"/>
          <w:lang w:eastAsia="de-DE"/>
        </w:rPr>
      </w:pPr>
    </w:p>
    <w:p w:rsidR="00840395" w:rsidP="00783A07" w:rsidRDefault="00840395" w14:paraId="2237C0FF" w14:textId="77777777">
      <w:pPr>
        <w:autoSpaceDE w:val="0"/>
        <w:autoSpaceDN w:val="0"/>
        <w:jc w:val="both"/>
        <w:rPr>
          <w:b/>
          <w:bCs/>
          <w:sz w:val="28"/>
          <w:szCs w:val="28"/>
          <w:lang w:eastAsia="de-DE"/>
        </w:rPr>
      </w:pPr>
    </w:p>
    <w:p w:rsidRPr="008B01D4" w:rsidR="00783A07" w:rsidP="00783A07" w:rsidRDefault="00013E1B" w14:paraId="4107919B" w14:textId="4731BEE1">
      <w:pPr>
        <w:autoSpaceDE w:val="0"/>
        <w:autoSpaceDN w:val="0"/>
        <w:jc w:val="both"/>
        <w:rPr>
          <w:sz w:val="28"/>
          <w:szCs w:val="28"/>
          <w:lang w:eastAsia="de-DE"/>
        </w:rPr>
      </w:pPr>
      <w:r w:rsidRPr="0834C1F9" w:rsidR="0834C1F9">
        <w:rPr>
          <w:b w:val="1"/>
          <w:bCs w:val="1"/>
          <w:sz w:val="28"/>
          <w:szCs w:val="28"/>
          <w:lang w:eastAsia="de-DE"/>
        </w:rPr>
        <w:t>Orchester l’arte del mondo</w:t>
      </w:r>
    </w:p>
    <w:bookmarkStart w:name="_Hlk529358500" w:id="0"/>
    <w:p w:rsidRPr="00C61BBA" w:rsidR="00277347" w:rsidP="3A18A498" w:rsidRDefault="00277347" w14:paraId="614018F7" w14:textId="302007F6">
      <w:pPr>
        <w:rPr>
          <w:rFonts w:cs="Calibri" w:cstheme="minorAscii"/>
          <w:b w:val="1"/>
          <w:bCs w:val="1"/>
          <w:sz w:val="24"/>
          <w:szCs w:val="24"/>
        </w:rPr>
      </w:pPr>
      <w:r w:rsidRPr="0834C1F9" w:rsidR="0834C1F9">
        <w:rPr>
          <w:rFonts w:eastAsia="游明朝" w:cs="Calibri" w:eastAsiaTheme="minorEastAsia" w:cstheme="minorAscii"/>
          <w:lang w:eastAsia="de-DE"/>
        </w:rPr>
        <w:t xml:space="preserve">Das Orchester </w:t>
      </w:r>
      <w:r w:rsidRPr="0834C1F9" w:rsidR="0834C1F9">
        <w:rPr>
          <w:rFonts w:eastAsia="游明朝" w:cs="Calibri" w:eastAsiaTheme="minorEastAsia" w:cstheme="minorAscii"/>
          <w:lang w:eastAsia="de-DE"/>
        </w:rPr>
        <w:t>l’arte</w:t>
      </w:r>
      <w:r w:rsidRPr="0834C1F9" w:rsidR="0834C1F9">
        <w:rPr>
          <w:rFonts w:eastAsia="游明朝" w:cs="Calibri" w:eastAsiaTheme="minorEastAsia" w:cstheme="minorAscii"/>
          <w:lang w:eastAsia="de-DE"/>
        </w:rPr>
        <w:t xml:space="preserve"> del </w:t>
      </w:r>
      <w:r w:rsidRPr="0834C1F9" w:rsidR="0834C1F9">
        <w:rPr>
          <w:rFonts w:eastAsia="游明朝" w:cs="Calibri" w:eastAsiaTheme="minorEastAsia" w:cstheme="minorAscii"/>
          <w:lang w:eastAsia="de-DE"/>
        </w:rPr>
        <w:t>mondo</w:t>
      </w:r>
      <w:r w:rsidRPr="0834C1F9" w:rsidR="0834C1F9">
        <w:rPr>
          <w:rFonts w:eastAsia="游明朝" w:cs="Calibri" w:eastAsiaTheme="minorEastAsia" w:cstheme="minorAscii"/>
          <w:lang w:eastAsia="de-DE"/>
        </w:rPr>
        <w:t xml:space="preserve">, 2004 von seinem künstlerischen Leiter Werner Ehrhardt gegründet, sieht sich in der Tradition der so genannten Alten Musik auf historischen Instrumenten, widmet sich aber ebenso modernen Instrumenten und einem Repertoire bis hin zur zeitgenössischen Musik. </w:t>
      </w:r>
    </w:p>
    <w:p w:rsidR="00277347" w:rsidP="3A18A498" w:rsidRDefault="00277347" w14:paraId="730AAB5F" w14:textId="5F5ED7F7">
      <w:pPr>
        <w:widowControl w:val="0"/>
        <w:autoSpaceDE w:val="0"/>
        <w:autoSpaceDN w:val="0"/>
        <w:adjustRightInd w:val="0"/>
        <w:rPr>
          <w:rFonts w:eastAsia="游明朝" w:cs="Calibri" w:eastAsiaTheme="minorEastAsia" w:cstheme="minorAscii"/>
          <w:lang w:eastAsia="de-DE"/>
        </w:rPr>
      </w:pPr>
      <w:r w:rsidRPr="3A18A498" w:rsidR="3A18A498">
        <w:rPr>
          <w:rFonts w:eastAsia="游明朝" w:cs="Calibri" w:eastAsiaTheme="minorEastAsia" w:cstheme="minorAscii"/>
          <w:lang w:eastAsia="de-DE"/>
        </w:rPr>
        <w:t xml:space="preserve">Ein Markenzeichen von </w:t>
      </w:r>
      <w:r w:rsidRPr="3A18A498" w:rsidR="3A18A498">
        <w:rPr>
          <w:rFonts w:eastAsia="游明朝" w:cs="Calibri" w:eastAsiaTheme="minorEastAsia" w:cstheme="minorAscii"/>
          <w:lang w:eastAsia="de-DE"/>
        </w:rPr>
        <w:t>l’arte</w:t>
      </w:r>
      <w:r w:rsidRPr="3A18A498" w:rsidR="3A18A498">
        <w:rPr>
          <w:rFonts w:eastAsia="游明朝" w:cs="Calibri" w:eastAsiaTheme="minorEastAsia" w:cstheme="minorAscii"/>
          <w:lang w:eastAsia="de-DE"/>
        </w:rPr>
        <w:t xml:space="preserve"> del </w:t>
      </w:r>
      <w:r w:rsidRPr="3A18A498" w:rsidR="3A18A498">
        <w:rPr>
          <w:rFonts w:eastAsia="游明朝" w:cs="Calibri" w:eastAsiaTheme="minorEastAsia" w:cstheme="minorAscii"/>
          <w:lang w:eastAsia="de-DE"/>
        </w:rPr>
        <w:t>mondo</w:t>
      </w:r>
      <w:r w:rsidRPr="3A18A498" w:rsidR="3A18A498">
        <w:rPr>
          <w:rFonts w:eastAsia="游明朝" w:cs="Calibri" w:eastAsiaTheme="minorEastAsia" w:cstheme="minorAscii"/>
          <w:lang w:eastAsia="de-DE"/>
        </w:rPr>
        <w:t xml:space="preserve"> sind seine innovativen Programme, z.B. musikalisch-interkulturelle Projekte mit dem türkischen Pera Ensemble oder Künstlern der Peking-Oper. Mit Daniel Hope und </w:t>
      </w:r>
      <w:r w:rsidRPr="3A18A498" w:rsidR="3A18A498">
        <w:rPr>
          <w:rFonts w:eastAsia="游明朝" w:cs="Calibri" w:eastAsiaTheme="minorEastAsia" w:cstheme="minorAscii"/>
          <w:i w:val="1"/>
          <w:iCs w:val="1"/>
          <w:lang w:eastAsia="de-DE"/>
        </w:rPr>
        <w:t xml:space="preserve">The </w:t>
      </w:r>
      <w:r w:rsidRPr="3A18A498" w:rsidR="3A18A498">
        <w:rPr>
          <w:rFonts w:eastAsia="游明朝" w:cs="Calibri" w:eastAsiaTheme="minorEastAsia" w:cstheme="minorAscii"/>
          <w:i w:val="1"/>
          <w:iCs w:val="1"/>
          <w:lang w:eastAsia="de-DE"/>
        </w:rPr>
        <w:t>Four</w:t>
      </w:r>
      <w:r w:rsidRPr="3A18A498" w:rsidR="3A18A498">
        <w:rPr>
          <w:rFonts w:eastAsia="游明朝" w:cs="Calibri" w:eastAsiaTheme="minorEastAsia" w:cstheme="minorAscii"/>
          <w:i w:val="1"/>
          <w:iCs w:val="1"/>
          <w:lang w:eastAsia="de-DE"/>
        </w:rPr>
        <w:t xml:space="preserve"> Seasons </w:t>
      </w:r>
      <w:r w:rsidRPr="3A18A498" w:rsidR="3A18A498">
        <w:rPr>
          <w:rFonts w:eastAsia="游明朝" w:cs="Calibri" w:eastAsiaTheme="minorEastAsia" w:cstheme="minorAscii"/>
          <w:i w:val="1"/>
          <w:iCs w:val="1"/>
          <w:lang w:eastAsia="de-DE"/>
        </w:rPr>
        <w:t>Recomposed</w:t>
      </w:r>
      <w:r w:rsidRPr="3A18A498" w:rsidR="3A18A498">
        <w:rPr>
          <w:rFonts w:eastAsia="游明朝" w:cs="Calibri" w:eastAsiaTheme="minorEastAsia" w:cstheme="minorAscii"/>
          <w:lang w:eastAsia="de-DE"/>
        </w:rPr>
        <w:t xml:space="preserve">, Max Richters sensationeller Neubetrachtung von Vivaldis </w:t>
      </w:r>
      <w:r w:rsidRPr="3A18A498" w:rsidR="3A18A498">
        <w:rPr>
          <w:rFonts w:eastAsia="游明朝" w:cs="Calibri" w:eastAsiaTheme="minorEastAsia" w:cstheme="minorAscii"/>
          <w:i w:val="1"/>
          <w:iCs w:val="1"/>
          <w:lang w:eastAsia="de-DE"/>
        </w:rPr>
        <w:t>Vier Jahreszeiten</w:t>
      </w:r>
      <w:r w:rsidRPr="3A18A498" w:rsidR="3A18A498">
        <w:rPr>
          <w:rFonts w:eastAsia="游明朝" w:cs="Calibri" w:eastAsiaTheme="minorEastAsia" w:cstheme="minorAscii"/>
          <w:lang w:eastAsia="de-DE"/>
        </w:rPr>
        <w:t xml:space="preserve">, ist </w:t>
      </w:r>
      <w:r w:rsidRPr="3A18A498" w:rsidR="3A18A498">
        <w:rPr>
          <w:rFonts w:eastAsia="游明朝" w:cs="Calibri" w:eastAsiaTheme="minorEastAsia" w:cstheme="minorAscii"/>
          <w:lang w:eastAsia="de-DE"/>
        </w:rPr>
        <w:t>l’arte</w:t>
      </w:r>
      <w:r w:rsidRPr="3A18A498" w:rsidR="3A18A498">
        <w:rPr>
          <w:rFonts w:eastAsia="游明朝" w:cs="Calibri" w:eastAsiaTheme="minorEastAsia" w:cstheme="minorAscii"/>
          <w:lang w:eastAsia="de-DE"/>
        </w:rPr>
        <w:t xml:space="preserve"> del </w:t>
      </w:r>
      <w:r w:rsidRPr="3A18A498" w:rsidR="3A18A498">
        <w:rPr>
          <w:rFonts w:eastAsia="游明朝" w:cs="Calibri" w:eastAsiaTheme="minorEastAsia" w:cstheme="minorAscii"/>
          <w:lang w:eastAsia="de-DE"/>
        </w:rPr>
        <w:t>mondo</w:t>
      </w:r>
      <w:r w:rsidRPr="3A18A498" w:rsidR="3A18A498">
        <w:rPr>
          <w:rFonts w:eastAsia="游明朝" w:cs="Calibri" w:eastAsiaTheme="minorEastAsia" w:cstheme="minorAscii"/>
          <w:lang w:eastAsia="de-DE"/>
        </w:rPr>
        <w:t xml:space="preserve"> auf der ganzen Welt zu Gast gewesen. Ein weiterer Höhepunkt war 2017 die aufsehenerregende vertanzte </w:t>
      </w:r>
      <w:r w:rsidRPr="3A18A498" w:rsidR="3A18A498">
        <w:rPr>
          <w:rFonts w:eastAsia="游明朝" w:cs="Calibri" w:eastAsiaTheme="minorEastAsia" w:cstheme="minorAscii"/>
          <w:i w:val="1"/>
          <w:iCs w:val="1"/>
          <w:lang w:eastAsia="de-DE"/>
        </w:rPr>
        <w:t>Matthäus-Passion-2727</w:t>
      </w:r>
      <w:r w:rsidRPr="3A18A498" w:rsidR="3A18A498">
        <w:rPr>
          <w:rFonts w:eastAsia="游明朝" w:cs="Calibri" w:eastAsiaTheme="minorEastAsia" w:cstheme="minorAscii"/>
          <w:lang w:eastAsia="de-DE"/>
        </w:rPr>
        <w:t xml:space="preserve"> mit der israelischen </w:t>
      </w:r>
      <w:r w:rsidRPr="3A18A498" w:rsidR="3A18A498">
        <w:rPr>
          <w:rFonts w:eastAsia="游明朝" w:cs="Calibri" w:eastAsiaTheme="minorEastAsia" w:cstheme="minorAscii"/>
          <w:lang w:eastAsia="de-DE"/>
        </w:rPr>
        <w:t>Kamea</w:t>
      </w:r>
      <w:r w:rsidRPr="3A18A498" w:rsidR="3A18A498">
        <w:rPr>
          <w:rFonts w:eastAsia="游明朝" w:cs="Calibri" w:eastAsiaTheme="minorEastAsia" w:cstheme="minorAscii"/>
          <w:lang w:eastAsia="de-DE"/>
        </w:rPr>
        <w:t xml:space="preserve"> Dance Company, die sowohl in Deutschland als auch in Israel zur Aufführung kam. Zudem arbeitet </w:t>
      </w:r>
      <w:r w:rsidRPr="3A18A498" w:rsidR="3A18A498">
        <w:rPr>
          <w:rFonts w:eastAsia="游明朝" w:cs="Calibri" w:eastAsiaTheme="minorEastAsia" w:cstheme="minorAscii"/>
          <w:lang w:eastAsia="de-DE"/>
        </w:rPr>
        <w:t>l’arte</w:t>
      </w:r>
      <w:r w:rsidRPr="3A18A498" w:rsidR="3A18A498">
        <w:rPr>
          <w:rFonts w:eastAsia="游明朝" w:cs="Calibri" w:eastAsiaTheme="minorEastAsia" w:cstheme="minorAscii"/>
          <w:lang w:eastAsia="de-DE"/>
        </w:rPr>
        <w:t xml:space="preserve"> del </w:t>
      </w:r>
      <w:r w:rsidRPr="3A18A498" w:rsidR="3A18A498">
        <w:rPr>
          <w:rFonts w:eastAsia="游明朝" w:cs="Calibri" w:eastAsiaTheme="minorEastAsia" w:cstheme="minorAscii"/>
          <w:lang w:eastAsia="de-DE"/>
        </w:rPr>
        <w:t>mondo</w:t>
      </w:r>
      <w:r w:rsidRPr="3A18A498" w:rsidR="3A18A498">
        <w:rPr>
          <w:rFonts w:eastAsia="游明朝" w:cs="Calibri" w:eastAsiaTheme="minorEastAsia" w:cstheme="minorAscii"/>
          <w:lang w:eastAsia="de-DE"/>
        </w:rPr>
        <w:t xml:space="preserve"> regelmäßig mit Solisten wie Vesselina Kasarova, Daniel Müller-Schott, Dorothee Oberlinger, Nils Mönkemeyer oder Xavier de Maistre zusammen.</w:t>
      </w:r>
    </w:p>
    <w:p w:rsidR="00277347" w:rsidP="3A18A498" w:rsidRDefault="00277347" w14:paraId="7B5D4E13" w14:textId="20BF14E7">
      <w:pPr>
        <w:widowControl w:val="0"/>
        <w:autoSpaceDE w:val="0"/>
        <w:autoSpaceDN w:val="0"/>
        <w:adjustRightInd w:val="0"/>
        <w:rPr>
          <w:rFonts w:eastAsia="游明朝" w:cs="Calibri" w:eastAsiaTheme="minorEastAsia" w:cstheme="minorAscii"/>
          <w:lang w:eastAsia="de-DE"/>
        </w:rPr>
      </w:pPr>
      <w:r w:rsidRPr="3A18A498" w:rsidR="3A18A498">
        <w:rPr>
          <w:rFonts w:eastAsia="游明朝" w:cs="Calibri" w:eastAsiaTheme="minorEastAsia" w:cstheme="minorAscii"/>
          <w:lang w:eastAsia="de-DE"/>
        </w:rPr>
        <w:t>l’arte</w:t>
      </w:r>
      <w:r w:rsidRPr="3A18A498" w:rsidR="3A18A498">
        <w:rPr>
          <w:rFonts w:eastAsia="游明朝" w:cs="Calibri" w:eastAsiaTheme="minorEastAsia" w:cstheme="minorAscii"/>
          <w:lang w:eastAsia="de-DE"/>
        </w:rPr>
        <w:t xml:space="preserve"> del </w:t>
      </w:r>
      <w:r w:rsidRPr="3A18A498" w:rsidR="3A18A498">
        <w:rPr>
          <w:rFonts w:eastAsia="游明朝" w:cs="Calibri" w:eastAsiaTheme="minorEastAsia" w:cstheme="minorAscii"/>
          <w:lang w:eastAsia="de-DE"/>
        </w:rPr>
        <w:t>mondo</w:t>
      </w:r>
      <w:r w:rsidRPr="3A18A498" w:rsidR="3A18A498">
        <w:rPr>
          <w:rFonts w:eastAsia="游明朝" w:cs="Calibri" w:eastAsiaTheme="minorEastAsia" w:cstheme="minorAscii"/>
          <w:lang w:eastAsia="de-DE"/>
        </w:rPr>
        <w:t xml:space="preserve"> spielte in den letzten Jahren u.a. in der Alten Oper Frankfurt, im Festspielhaus Baden-Baden, beim Rheingau Musik Festival, bei den Festspielen Mecklenburg-Vorpommern, in der Dubai Opera, im Theater Winterthur, im Münchner Herkulessaal, in der Elbphilharmonie Hamburg, beim Festival Montréal Baroque, den Musikfestspielen Potsdam Sanssouci, bei den Schwetzinger </w:t>
      </w:r>
      <w:r w:rsidRPr="3A18A498" w:rsidR="3A18A498">
        <w:rPr>
          <w:rFonts w:eastAsia="游明朝" w:cs="Calibri" w:eastAsiaTheme="minorEastAsia" w:cstheme="minorAscii"/>
          <w:lang w:eastAsia="de-DE"/>
        </w:rPr>
        <w:t>SWR Festspielen</w:t>
      </w:r>
      <w:r w:rsidRPr="3A18A498" w:rsidR="3A18A498">
        <w:rPr>
          <w:rFonts w:eastAsia="游明朝" w:cs="Calibri" w:eastAsiaTheme="minorEastAsia" w:cstheme="minorAscii"/>
          <w:lang w:eastAsia="de-DE"/>
        </w:rPr>
        <w:t xml:space="preserve">, beim Beethovenfest Bonn und auf einer Südamerika-Tournee mit Avi Avital. Im Herbst 2019 präsentierte das Ensemble neben Mozarts </w:t>
      </w:r>
      <w:r w:rsidRPr="3A18A498" w:rsidR="3A18A498">
        <w:rPr>
          <w:rFonts w:eastAsia="游明朝" w:cs="Calibri" w:eastAsiaTheme="minorEastAsia" w:cstheme="minorAscii"/>
          <w:i w:val="1"/>
          <w:iCs w:val="1"/>
          <w:lang w:eastAsia="de-DE"/>
        </w:rPr>
        <w:t>Zauberflöte</w:t>
      </w:r>
      <w:r w:rsidRPr="3A18A498" w:rsidR="3A18A498">
        <w:rPr>
          <w:rFonts w:eastAsia="游明朝" w:cs="Calibri" w:eastAsiaTheme="minorEastAsia" w:cstheme="minorAscii"/>
          <w:lang w:eastAsia="de-DE"/>
        </w:rPr>
        <w:t xml:space="preserve"> die welterste Gesamtaufführung (halbszenisch) der Oper </w:t>
      </w:r>
      <w:r w:rsidRPr="3A18A498" w:rsidR="3A18A498">
        <w:rPr>
          <w:rFonts w:eastAsia="游明朝" w:cs="Calibri" w:eastAsiaTheme="minorEastAsia" w:cstheme="minorAscii"/>
          <w:i w:val="1"/>
          <w:iCs w:val="1"/>
          <w:lang w:eastAsia="de-DE"/>
        </w:rPr>
        <w:t>Scherz, List und Rache</w:t>
      </w:r>
      <w:r w:rsidRPr="3A18A498" w:rsidR="3A18A498">
        <w:rPr>
          <w:rFonts w:eastAsia="游明朝" w:cs="Calibri" w:eastAsiaTheme="minorEastAsia" w:cstheme="minorAscii"/>
          <w:lang w:eastAsia="de-DE"/>
        </w:rPr>
        <w:t xml:space="preserve"> von C.P. Kayser nach einem Libretto von J.W. von Goethe. Im Herbst 2021 brachte </w:t>
      </w:r>
      <w:r w:rsidRPr="3A18A498" w:rsidR="3A18A498">
        <w:rPr>
          <w:rFonts w:eastAsia="游明朝" w:cs="Calibri" w:eastAsiaTheme="minorEastAsia" w:cstheme="minorAscii"/>
          <w:lang w:eastAsia="de-DE"/>
        </w:rPr>
        <w:t>l’arte</w:t>
      </w:r>
      <w:r w:rsidRPr="3A18A498" w:rsidR="3A18A498">
        <w:rPr>
          <w:rFonts w:eastAsia="游明朝" w:cs="Calibri" w:eastAsiaTheme="minorEastAsia" w:cstheme="minorAscii"/>
          <w:lang w:eastAsia="de-DE"/>
        </w:rPr>
        <w:t xml:space="preserve"> del </w:t>
      </w:r>
      <w:r w:rsidRPr="3A18A498" w:rsidR="3A18A498">
        <w:rPr>
          <w:rFonts w:eastAsia="游明朝" w:cs="Calibri" w:eastAsiaTheme="minorEastAsia" w:cstheme="minorAscii"/>
          <w:lang w:eastAsia="de-DE"/>
        </w:rPr>
        <w:t>mondo</w:t>
      </w:r>
      <w:r w:rsidRPr="3A18A498" w:rsidR="3A18A498">
        <w:rPr>
          <w:rFonts w:eastAsia="游明朝" w:cs="Calibri" w:eastAsiaTheme="minorEastAsia" w:cstheme="minorAscii"/>
          <w:lang w:eastAsia="de-DE"/>
        </w:rPr>
        <w:t xml:space="preserve"> die szenische Produktion dieser Oper im Goethe Theater in Bad Lauchstädt auf die Bühne (Regie: Igor </w:t>
      </w:r>
      <w:r w:rsidRPr="3A18A498" w:rsidR="3A18A498">
        <w:rPr>
          <w:rFonts w:eastAsia="游明朝" w:cs="Calibri" w:eastAsiaTheme="minorEastAsia" w:cstheme="minorAscii"/>
          <w:lang w:eastAsia="de-DE"/>
        </w:rPr>
        <w:t>Folwill</w:t>
      </w:r>
      <w:r w:rsidRPr="3A18A498" w:rsidR="3A18A498">
        <w:rPr>
          <w:rFonts w:eastAsia="游明朝" w:cs="Calibri" w:eastAsiaTheme="minorEastAsia" w:cstheme="minorAscii"/>
          <w:lang w:eastAsia="de-DE"/>
        </w:rPr>
        <w:t xml:space="preserve">). 2022 fuhr das Ensemble u.a. </w:t>
      </w:r>
      <w:r w:rsidRPr="3A18A498" w:rsidR="3A18A498">
        <w:rPr>
          <w:rFonts w:cs="Calibri" w:cstheme="minorAscii"/>
        </w:rPr>
        <w:t xml:space="preserve">auf eine bundesweite Tournee mit der Großproduktion »Matthäus-Passion-2727« mit Orchester, Chor und der </w:t>
      </w:r>
      <w:r w:rsidRPr="3A18A498" w:rsidR="3A18A498">
        <w:rPr>
          <w:rFonts w:cs="Calibri" w:cstheme="minorAscii"/>
        </w:rPr>
        <w:t>Kamea</w:t>
      </w:r>
      <w:r w:rsidRPr="3A18A498" w:rsidR="3A18A498">
        <w:rPr>
          <w:rFonts w:cs="Calibri" w:cstheme="minorAscii"/>
        </w:rPr>
        <w:t xml:space="preserve"> Dance Company aus Israel. Das Ensemble präsentierte die Opernproduktion »</w:t>
      </w:r>
      <w:r w:rsidRPr="3A18A498" w:rsidR="3A18A498">
        <w:rPr>
          <w:rFonts w:cs="Calibri" w:cstheme="minorAscii"/>
        </w:rPr>
        <w:t>L’Isola</w:t>
      </w:r>
      <w:r w:rsidRPr="3A18A498" w:rsidR="3A18A498">
        <w:rPr>
          <w:rFonts w:cs="Calibri" w:cstheme="minorAscii"/>
        </w:rPr>
        <w:t xml:space="preserve"> </w:t>
      </w:r>
      <w:r w:rsidRPr="3A18A498" w:rsidR="3A18A498">
        <w:rPr>
          <w:rFonts w:cs="Calibri" w:cstheme="minorAscii"/>
        </w:rPr>
        <w:t>d’Alcina</w:t>
      </w:r>
      <w:r w:rsidRPr="3A18A498" w:rsidR="3A18A498">
        <w:rPr>
          <w:rFonts w:cs="Calibri" w:cstheme="minorAscii"/>
        </w:rPr>
        <w:t xml:space="preserve">« von Giuseppe </w:t>
      </w:r>
      <w:r w:rsidRPr="3A18A498" w:rsidR="3A18A498">
        <w:rPr>
          <w:rFonts w:cs="Calibri" w:cstheme="minorAscii"/>
        </w:rPr>
        <w:t>Gazzaniga</w:t>
      </w:r>
      <w:r w:rsidRPr="3A18A498" w:rsidR="3A18A498">
        <w:rPr>
          <w:rFonts w:cs="Calibri" w:cstheme="minorAscii"/>
        </w:rPr>
        <w:t xml:space="preserve"> bei den Schwetzinger Festspielen.</w:t>
      </w:r>
    </w:p>
    <w:p w:rsidRPr="00003A85" w:rsidR="00277347" w:rsidP="00277347" w:rsidRDefault="00277347" w14:paraId="458924C4" w14:textId="77777777">
      <w:pPr>
        <w:widowControl w:val="0"/>
        <w:autoSpaceDE w:val="0"/>
        <w:autoSpaceDN w:val="0"/>
        <w:adjustRightInd w:val="0"/>
        <w:rPr>
          <w:rFonts w:eastAsiaTheme="minorEastAsia" w:cstheme="minorHAnsi"/>
          <w:lang w:eastAsia="de-DE"/>
        </w:rPr>
      </w:pPr>
      <w:r w:rsidRPr="00D61F5C">
        <w:rPr>
          <w:rFonts w:eastAsiaTheme="minorEastAsia" w:cstheme="minorHAnsi"/>
          <w:lang w:eastAsia="de-DE"/>
        </w:rPr>
        <w:t xml:space="preserve">Unter den </w:t>
      </w:r>
      <w:r>
        <w:rPr>
          <w:rFonts w:eastAsiaTheme="minorEastAsia" w:cstheme="minorHAnsi"/>
          <w:lang w:eastAsia="de-DE"/>
        </w:rPr>
        <w:t>rund</w:t>
      </w:r>
      <w:r w:rsidRPr="00D61F5C">
        <w:rPr>
          <w:rFonts w:eastAsiaTheme="minorEastAsia" w:cstheme="minorHAnsi"/>
          <w:lang w:eastAsia="de-DE"/>
        </w:rPr>
        <w:t xml:space="preserve"> </w:t>
      </w:r>
      <w:r>
        <w:rPr>
          <w:rFonts w:eastAsiaTheme="minorEastAsia" w:cstheme="minorHAnsi"/>
          <w:lang w:eastAsia="de-DE"/>
        </w:rPr>
        <w:t>40</w:t>
      </w:r>
      <w:r w:rsidRPr="00D61F5C">
        <w:rPr>
          <w:rFonts w:eastAsiaTheme="minorEastAsia" w:cstheme="minorHAnsi"/>
          <w:lang w:eastAsia="de-DE"/>
        </w:rPr>
        <w:t xml:space="preserve">, vielfach preisgekrönten Aufnahmen von </w:t>
      </w:r>
      <w:proofErr w:type="spellStart"/>
      <w:r w:rsidRPr="00D61F5C">
        <w:rPr>
          <w:rFonts w:eastAsiaTheme="minorEastAsia" w:cstheme="minorHAnsi"/>
          <w:lang w:eastAsia="de-DE"/>
        </w:rPr>
        <w:t>l’arte</w:t>
      </w:r>
      <w:proofErr w:type="spellEnd"/>
      <w:r w:rsidRPr="00D61F5C">
        <w:rPr>
          <w:rFonts w:eastAsiaTheme="minorEastAsia" w:cstheme="minorHAnsi"/>
          <w:lang w:eastAsia="de-DE"/>
        </w:rPr>
        <w:t xml:space="preserve"> del </w:t>
      </w:r>
      <w:proofErr w:type="spellStart"/>
      <w:r w:rsidRPr="00D61F5C">
        <w:rPr>
          <w:rFonts w:eastAsiaTheme="minorEastAsia" w:cstheme="minorHAnsi"/>
          <w:lang w:eastAsia="de-DE"/>
        </w:rPr>
        <w:t>mondo</w:t>
      </w:r>
      <w:proofErr w:type="spellEnd"/>
      <w:r w:rsidRPr="00D61F5C">
        <w:rPr>
          <w:rFonts w:eastAsiaTheme="minorEastAsia" w:cstheme="minorHAnsi"/>
          <w:lang w:eastAsia="de-DE"/>
        </w:rPr>
        <w:t xml:space="preserve"> finden sich aktuell die o.g. Oper </w:t>
      </w:r>
      <w:r w:rsidRPr="00D61F5C">
        <w:rPr>
          <w:rFonts w:eastAsiaTheme="minorEastAsia" w:cstheme="minorHAnsi"/>
          <w:i/>
          <w:iCs/>
          <w:lang w:eastAsia="de-DE"/>
        </w:rPr>
        <w:t>Scherz, List und Rache</w:t>
      </w:r>
      <w:r w:rsidRPr="00D61F5C">
        <w:rPr>
          <w:rFonts w:eastAsiaTheme="minorEastAsia" w:cstheme="minorHAnsi"/>
          <w:lang w:eastAsia="de-DE"/>
        </w:rPr>
        <w:t xml:space="preserve"> von Kayser/Goethe (Sony/</w:t>
      </w:r>
      <w:proofErr w:type="spellStart"/>
      <w:r w:rsidRPr="00D61F5C">
        <w:rPr>
          <w:rFonts w:eastAsiaTheme="minorEastAsia" w:cstheme="minorHAnsi"/>
          <w:lang w:eastAsia="de-DE"/>
        </w:rPr>
        <w:t>dhm</w:t>
      </w:r>
      <w:proofErr w:type="spellEnd"/>
      <w:r w:rsidRPr="00D61F5C">
        <w:rPr>
          <w:rFonts w:eastAsiaTheme="minorEastAsia" w:cstheme="minorHAnsi"/>
          <w:lang w:eastAsia="de-DE"/>
        </w:rPr>
        <w:t xml:space="preserve"> 2020), die Erstaufnahme von Salieris Oper </w:t>
      </w:r>
      <w:r w:rsidRPr="00D61F5C">
        <w:rPr>
          <w:rFonts w:eastAsiaTheme="minorEastAsia" w:cstheme="minorHAnsi"/>
          <w:i/>
          <w:lang w:eastAsia="de-DE"/>
        </w:rPr>
        <w:t xml:space="preserve">La </w:t>
      </w:r>
      <w:proofErr w:type="spellStart"/>
      <w:r w:rsidRPr="00D61F5C">
        <w:rPr>
          <w:rFonts w:eastAsiaTheme="minorEastAsia" w:cstheme="minorHAnsi"/>
          <w:i/>
          <w:lang w:eastAsia="de-DE"/>
        </w:rPr>
        <w:t>Fiera</w:t>
      </w:r>
      <w:proofErr w:type="spellEnd"/>
      <w:r w:rsidRPr="00D61F5C">
        <w:rPr>
          <w:rFonts w:eastAsiaTheme="minorEastAsia" w:cstheme="minorHAnsi"/>
          <w:i/>
          <w:lang w:eastAsia="de-DE"/>
        </w:rPr>
        <w:t xml:space="preserve"> di Venezia</w:t>
      </w:r>
      <w:r w:rsidRPr="00D61F5C">
        <w:rPr>
          <w:rFonts w:eastAsiaTheme="minorEastAsia" w:cstheme="minorHAnsi"/>
          <w:lang w:eastAsia="de-DE"/>
        </w:rPr>
        <w:t xml:space="preserve"> (Sony/</w:t>
      </w:r>
      <w:proofErr w:type="spellStart"/>
      <w:r w:rsidRPr="00D61F5C">
        <w:rPr>
          <w:rFonts w:eastAsiaTheme="minorEastAsia" w:cstheme="minorHAnsi"/>
          <w:lang w:eastAsia="de-DE"/>
        </w:rPr>
        <w:t>dhm</w:t>
      </w:r>
      <w:proofErr w:type="spellEnd"/>
      <w:r w:rsidRPr="00D61F5C">
        <w:rPr>
          <w:rFonts w:eastAsiaTheme="minorEastAsia" w:cstheme="minorHAnsi"/>
          <w:lang w:eastAsia="de-DE"/>
        </w:rPr>
        <w:t xml:space="preserve"> 2019) sowie Bach’sche Oboenkonzerte mit Céline </w:t>
      </w:r>
      <w:proofErr w:type="spellStart"/>
      <w:r w:rsidRPr="00D61F5C">
        <w:rPr>
          <w:rFonts w:eastAsiaTheme="minorEastAsia" w:cstheme="minorHAnsi"/>
          <w:lang w:eastAsia="de-DE"/>
        </w:rPr>
        <w:t>Moinet</w:t>
      </w:r>
      <w:proofErr w:type="spellEnd"/>
      <w:r w:rsidRPr="00D61F5C">
        <w:rPr>
          <w:rFonts w:eastAsiaTheme="minorEastAsia" w:cstheme="minorHAnsi"/>
          <w:lang w:eastAsia="de-DE"/>
        </w:rPr>
        <w:t xml:space="preserve"> (Berlin Classics 2019). 2021 erschien bei Sony </w:t>
      </w:r>
      <w:proofErr w:type="spellStart"/>
      <w:r w:rsidRPr="00D61F5C">
        <w:rPr>
          <w:rFonts w:eastAsiaTheme="minorEastAsia" w:cstheme="minorHAnsi"/>
          <w:lang w:eastAsia="de-DE"/>
        </w:rPr>
        <w:t>Classical</w:t>
      </w:r>
      <w:proofErr w:type="spellEnd"/>
      <w:r w:rsidRPr="00D61F5C">
        <w:rPr>
          <w:rFonts w:eastAsiaTheme="minorEastAsia" w:cstheme="minorHAnsi"/>
          <w:lang w:eastAsia="de-DE"/>
        </w:rPr>
        <w:t xml:space="preserve"> ein gemeinsames Album mit dem Bratschisten Nils Mönkemeyer.</w:t>
      </w:r>
      <w:bookmarkEnd w:id="0"/>
      <w:r>
        <w:rPr>
          <w:rFonts w:eastAsiaTheme="minorEastAsia" w:cstheme="minorHAnsi"/>
          <w:lang w:eastAsia="de-DE"/>
        </w:rPr>
        <w:t xml:space="preserve"> </w:t>
      </w:r>
      <w:r w:rsidRPr="003B3D70">
        <w:rPr>
          <w:rFonts w:eastAsiaTheme="minorEastAsia" w:cstheme="minorHAnsi"/>
          <w:lang w:eastAsia="de-DE"/>
        </w:rPr>
        <w:t xml:space="preserve">2023 </w:t>
      </w:r>
      <w:r>
        <w:rPr>
          <w:rFonts w:eastAsiaTheme="minorEastAsia" w:cstheme="minorHAnsi"/>
          <w:lang w:eastAsia="de-DE"/>
        </w:rPr>
        <w:t xml:space="preserve">erschienen bei </w:t>
      </w:r>
      <w:r w:rsidRPr="003B3D70">
        <w:rPr>
          <w:rFonts w:eastAsiaTheme="minorEastAsia" w:cstheme="minorHAnsi"/>
          <w:lang w:eastAsia="de-DE"/>
        </w:rPr>
        <w:t>Sony/</w:t>
      </w:r>
      <w:proofErr w:type="spellStart"/>
      <w:r w:rsidRPr="003B3D70">
        <w:rPr>
          <w:rFonts w:eastAsiaTheme="minorEastAsia" w:cstheme="minorHAnsi"/>
          <w:lang w:eastAsia="de-DE"/>
        </w:rPr>
        <w:t>dhm</w:t>
      </w:r>
      <w:proofErr w:type="spellEnd"/>
      <w:r w:rsidRPr="003B3D70">
        <w:rPr>
          <w:rFonts w:eastAsiaTheme="minorEastAsia" w:cstheme="minorHAnsi"/>
          <w:lang w:eastAsia="de-DE"/>
        </w:rPr>
        <w:t xml:space="preserve"> die Weltersteinspielungen von Sinfonien von Joseph Aloys </w:t>
      </w:r>
      <w:proofErr w:type="spellStart"/>
      <w:r w:rsidRPr="003B3D70">
        <w:rPr>
          <w:rFonts w:eastAsiaTheme="minorEastAsia" w:cstheme="minorHAnsi"/>
          <w:lang w:eastAsia="de-DE"/>
        </w:rPr>
        <w:t>Schmittbaur</w:t>
      </w:r>
      <w:proofErr w:type="spellEnd"/>
      <w:r w:rsidRPr="003B3D70">
        <w:rPr>
          <w:rFonts w:eastAsiaTheme="minorEastAsia" w:cstheme="minorHAnsi"/>
          <w:lang w:eastAsia="de-DE"/>
        </w:rPr>
        <w:t xml:space="preserve">, sowie die Oper von Giuseppe </w:t>
      </w:r>
      <w:proofErr w:type="spellStart"/>
      <w:r w:rsidRPr="003B3D70">
        <w:rPr>
          <w:rFonts w:eastAsiaTheme="minorEastAsia" w:cstheme="minorHAnsi"/>
          <w:lang w:eastAsia="de-DE"/>
        </w:rPr>
        <w:t>Gazzaniga</w:t>
      </w:r>
      <w:proofErr w:type="spellEnd"/>
      <w:r w:rsidRPr="003B3D70">
        <w:rPr>
          <w:rFonts w:eastAsiaTheme="minorEastAsia" w:cstheme="minorHAnsi"/>
          <w:lang w:eastAsia="de-DE"/>
        </w:rPr>
        <w:t xml:space="preserve"> »</w:t>
      </w:r>
      <w:proofErr w:type="spellStart"/>
      <w:r w:rsidRPr="003B3D70">
        <w:rPr>
          <w:rFonts w:eastAsiaTheme="minorEastAsia" w:cstheme="minorHAnsi"/>
          <w:lang w:eastAsia="de-DE"/>
        </w:rPr>
        <w:t>L’isola</w:t>
      </w:r>
      <w:proofErr w:type="spellEnd"/>
      <w:r w:rsidRPr="003B3D70">
        <w:rPr>
          <w:rFonts w:eastAsiaTheme="minorEastAsia" w:cstheme="minorHAnsi"/>
          <w:lang w:eastAsia="de-DE"/>
        </w:rPr>
        <w:t xml:space="preserve"> </w:t>
      </w:r>
      <w:proofErr w:type="spellStart"/>
      <w:r w:rsidRPr="003B3D70">
        <w:rPr>
          <w:rFonts w:eastAsiaTheme="minorEastAsia" w:cstheme="minorHAnsi"/>
          <w:lang w:eastAsia="de-DE"/>
        </w:rPr>
        <w:t>d’Alcina</w:t>
      </w:r>
      <w:proofErr w:type="spellEnd"/>
      <w:r w:rsidRPr="003B3D70">
        <w:rPr>
          <w:rFonts w:eastAsiaTheme="minorEastAsia" w:cstheme="minorHAnsi"/>
          <w:lang w:eastAsia="de-DE"/>
        </w:rPr>
        <w:t>«</w:t>
      </w:r>
      <w:r>
        <w:rPr>
          <w:rFonts w:eastAsiaTheme="minorEastAsia" w:cstheme="minorHAnsi"/>
          <w:lang w:eastAsia="de-DE"/>
        </w:rPr>
        <w:t>.</w:t>
      </w:r>
    </w:p>
    <w:p w:rsidRPr="007F186E" w:rsidR="00791934" w:rsidP="0834C1F9" w:rsidRDefault="00791934" w14:paraId="5B5BFEE7" w14:textId="57376732">
      <w:pPr>
        <w:widowControl w:val="0"/>
        <w:autoSpaceDE w:val="0"/>
        <w:autoSpaceDN w:val="0"/>
        <w:rPr>
          <w:rFonts w:eastAsia="游明朝" w:cs="Calibri" w:eastAsiaTheme="minorEastAsia" w:cstheme="minorAscii"/>
          <w:lang w:eastAsia="de-DE"/>
        </w:rPr>
      </w:pPr>
      <w:r w:rsidRPr="0834C1F9" w:rsidR="0834C1F9">
        <w:rPr>
          <w:rFonts w:eastAsia="游明朝" w:cs="Calibri" w:eastAsiaTheme="minorEastAsia" w:cstheme="minorAscii"/>
          <w:lang w:eastAsia="de-DE"/>
        </w:rPr>
        <w:t>l’arte</w:t>
      </w:r>
      <w:r w:rsidRPr="0834C1F9" w:rsidR="0834C1F9">
        <w:rPr>
          <w:rFonts w:eastAsia="游明朝" w:cs="Calibri" w:eastAsiaTheme="minorEastAsia" w:cstheme="minorAscii"/>
          <w:lang w:eastAsia="de-DE"/>
        </w:rPr>
        <w:t xml:space="preserve"> del </w:t>
      </w:r>
      <w:r w:rsidRPr="0834C1F9" w:rsidR="0834C1F9">
        <w:rPr>
          <w:rFonts w:eastAsia="游明朝" w:cs="Calibri" w:eastAsiaTheme="minorEastAsia" w:cstheme="minorAscii"/>
          <w:lang w:eastAsia="de-DE"/>
        </w:rPr>
        <w:t>mondo</w:t>
      </w:r>
      <w:r w:rsidRPr="0834C1F9" w:rsidR="0834C1F9">
        <w:rPr>
          <w:rFonts w:eastAsia="游明朝" w:cs="Calibri" w:eastAsiaTheme="minorEastAsia" w:cstheme="minorAscii"/>
          <w:lang w:eastAsia="de-DE"/>
        </w:rPr>
        <w:t xml:space="preserve"> ist ständiges </w:t>
      </w:r>
      <w:r w:rsidRPr="0834C1F9" w:rsidR="0834C1F9">
        <w:rPr>
          <w:rFonts w:eastAsia="游明朝" w:cs="Calibri" w:eastAsiaTheme="minorEastAsia" w:cstheme="minorAscii"/>
          <w:i w:val="1"/>
          <w:iCs w:val="1"/>
          <w:lang w:eastAsia="de-DE"/>
        </w:rPr>
        <w:t>orchestra</w:t>
      </w:r>
      <w:r w:rsidRPr="0834C1F9" w:rsidR="0834C1F9">
        <w:rPr>
          <w:rFonts w:eastAsia="游明朝" w:cs="Calibri" w:eastAsiaTheme="minorEastAsia" w:cstheme="minorAscii"/>
          <w:i w:val="1"/>
          <w:iCs w:val="1"/>
          <w:lang w:eastAsia="de-DE"/>
        </w:rPr>
        <w:t xml:space="preserve"> in </w:t>
      </w:r>
      <w:r w:rsidRPr="0834C1F9" w:rsidR="0834C1F9">
        <w:rPr>
          <w:rFonts w:eastAsia="游明朝" w:cs="Calibri" w:eastAsiaTheme="minorEastAsia" w:cstheme="minorAscii"/>
          <w:i w:val="1"/>
          <w:iCs w:val="1"/>
          <w:lang w:eastAsia="de-DE"/>
        </w:rPr>
        <w:t>residence</w:t>
      </w:r>
      <w:r w:rsidRPr="0834C1F9" w:rsidR="0834C1F9">
        <w:rPr>
          <w:rFonts w:eastAsia="游明朝" w:cs="Calibri" w:eastAsiaTheme="minorEastAsia" w:cstheme="minorAscii"/>
          <w:lang w:eastAsia="de-DE"/>
        </w:rPr>
        <w:t xml:space="preserve"> bei Bayer Kultur und wird durch das Ministerium für Kultur und Wissenschaft des Landes NRW, die Beauftragte der Bundesregierung für Kultur und Medien und Neustart Kultur gefördert.</w:t>
      </w:r>
    </w:p>
    <w:sectPr w:rsidRPr="007F186E" w:rsidR="00791934">
      <w:headerReference w:type="default" r:id="rId7"/>
      <w:footerReference w:type="default" r:id="rId8"/>
      <w:pgSz w:w="11906" w:h="16838"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B0588" w:rsidP="00840395" w:rsidRDefault="007B0588" w14:paraId="5334DFAC" w14:textId="77777777">
      <w:pPr>
        <w:spacing w:after="0" w:line="240" w:lineRule="auto"/>
      </w:pPr>
      <w:r>
        <w:separator/>
      </w:r>
    </w:p>
  </w:endnote>
  <w:endnote w:type="continuationSeparator" w:id="0">
    <w:p w:rsidR="007B0588" w:rsidP="00840395" w:rsidRDefault="007B0588" w14:paraId="71975DD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34399" w:rsidR="00B355F7" w:rsidP="6728DCF7" w:rsidRDefault="00B355F7" w14:paraId="1554F01C" w14:textId="7DA50C15">
    <w:pPr>
      <w:pStyle w:val="Fuzeile"/>
      <w:rPr>
        <w:rFonts w:cs="Calibri" w:cstheme="minorAscii"/>
        <w:sz w:val="18"/>
        <w:szCs w:val="18"/>
      </w:rPr>
    </w:pPr>
    <w:r w:rsidRPr="4AB96F3D" w:rsidR="4AB96F3D">
      <w:rPr>
        <w:sz w:val="18"/>
        <w:szCs w:val="18"/>
      </w:rPr>
      <w:t>l’arte</w:t>
    </w:r>
    <w:r w:rsidRPr="4AB96F3D" w:rsidR="4AB96F3D">
      <w:rPr>
        <w:sz w:val="18"/>
        <w:szCs w:val="18"/>
      </w:rPr>
      <w:t xml:space="preserve"> del </w:t>
    </w:r>
    <w:r w:rsidRPr="4AB96F3D" w:rsidR="4AB96F3D">
      <w:rPr>
        <w:sz w:val="18"/>
        <w:szCs w:val="18"/>
      </w:rPr>
      <w:t>mondo</w:t>
    </w:r>
    <w:r w:rsidRPr="4AB96F3D" w:rsidR="4AB96F3D">
      <w:rPr>
        <w:sz w:val="18"/>
        <w:szCs w:val="18"/>
      </w:rPr>
      <w:t xml:space="preserve"> </w:t>
    </w:r>
    <w:r w:rsidRPr="4AB96F3D" w:rsidR="4AB96F3D">
      <w:rPr>
        <w:rFonts w:cs="Calibri" w:cstheme="minorAscii"/>
        <w:sz w:val="18"/>
        <w:szCs w:val="18"/>
      </w:rPr>
      <w:t>· Werner Ehrhardt</w:t>
    </w:r>
    <w:r>
      <w:br/>
    </w:r>
    <w:r w:rsidRPr="4AB96F3D" w:rsidR="4AB96F3D">
      <w:rPr>
        <w:sz w:val="18"/>
        <w:szCs w:val="18"/>
      </w:rPr>
      <w:t xml:space="preserve">St. </w:t>
    </w:r>
    <w:r w:rsidRPr="4AB96F3D" w:rsidR="4AB96F3D">
      <w:rPr>
        <w:sz w:val="18"/>
        <w:szCs w:val="18"/>
      </w:rPr>
      <w:t>Ingberter</w:t>
    </w:r>
    <w:r w:rsidRPr="4AB96F3D" w:rsidR="4AB96F3D">
      <w:rPr>
        <w:sz w:val="18"/>
        <w:szCs w:val="18"/>
      </w:rPr>
      <w:t xml:space="preserve"> Str. 19 </w:t>
    </w:r>
    <w:r w:rsidRPr="4AB96F3D" w:rsidR="4AB96F3D">
      <w:rPr>
        <w:rFonts w:cs="Calibri" w:cstheme="minorAscii"/>
        <w:sz w:val="18"/>
        <w:szCs w:val="18"/>
      </w:rPr>
      <w:t xml:space="preserve">· </w:t>
    </w:r>
    <w:r w:rsidRPr="4AB96F3D" w:rsidR="4AB96F3D">
      <w:rPr>
        <w:sz w:val="18"/>
        <w:szCs w:val="18"/>
      </w:rPr>
      <w:t xml:space="preserve">51375 Leverkusen · Tel +49 214 </w:t>
    </w:r>
    <w:r w:rsidRPr="4AB96F3D" w:rsidR="4AB96F3D">
      <w:rPr>
        <w:sz w:val="18"/>
        <w:szCs w:val="18"/>
      </w:rPr>
      <w:t>2068412</w:t>
    </w:r>
    <w:r w:rsidRPr="4AB96F3D" w:rsidR="4AB96F3D">
      <w:rPr>
        <w:sz w:val="18"/>
        <w:szCs w:val="18"/>
      </w:rPr>
      <w:t xml:space="preserve"> · info@lartedelmondo.de</w:t>
    </w:r>
  </w:p>
  <w:p w:rsidR="00B355F7" w:rsidP="00B355F7" w:rsidRDefault="00B355F7" w14:paraId="3F5382AC" w14:textId="427CC72E">
    <w:pPr>
      <w:pStyle w:val="Fuzeile"/>
    </w:pPr>
    <w:hyperlink r:id="R23b0eba9c0a24a06">
      <w:r w:rsidRPr="6728DCF7" w:rsidR="6728DCF7">
        <w:rPr>
          <w:rStyle w:val="Hyperlink"/>
          <w:sz w:val="18"/>
          <w:szCs w:val="18"/>
        </w:rPr>
        <w:t>www.lartedelmondo.de</w:t>
      </w:r>
    </w:hyperlink>
    <w:r w:rsidRPr="6728DCF7" w:rsidR="6728DCF7">
      <w:rPr>
        <w:sz w:val="18"/>
        <w:szCs w:val="18"/>
      </w:rPr>
      <w:t xml:space="preserve"> · </w:t>
    </w:r>
    <w:hyperlink r:id="Ree4b9f8bceca471c">
      <w:r w:rsidRPr="6728DCF7" w:rsidR="6728DCF7">
        <w:rPr>
          <w:rStyle w:val="Hyperlink"/>
          <w:sz w:val="18"/>
          <w:szCs w:val="18"/>
        </w:rPr>
        <w:t>facebook</w:t>
      </w:r>
    </w:hyperlink>
    <w:r w:rsidRPr="6728DCF7" w:rsidR="6728DCF7">
      <w:rPr>
        <w:sz w:val="18"/>
        <w:szCs w:val="18"/>
      </w:rPr>
      <w:t xml:space="preserve"> ∙ </w:t>
    </w:r>
    <w:hyperlink r:id="R798b0cbc34d7415e">
      <w:r w:rsidRPr="6728DCF7" w:rsidR="6728DCF7">
        <w:rPr>
          <w:rStyle w:val="Hyperlink"/>
          <w:sz w:val="18"/>
          <w:szCs w:val="18"/>
        </w:rPr>
        <w:t>instagra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B0588" w:rsidP="00840395" w:rsidRDefault="007B0588" w14:paraId="5A2159ED" w14:textId="77777777">
      <w:pPr>
        <w:spacing w:after="0" w:line="240" w:lineRule="auto"/>
      </w:pPr>
      <w:r>
        <w:separator/>
      </w:r>
    </w:p>
  </w:footnote>
  <w:footnote w:type="continuationSeparator" w:id="0">
    <w:p w:rsidR="007B0588" w:rsidP="00840395" w:rsidRDefault="007B0588" w14:paraId="75855B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40395" w:rsidP="00840395" w:rsidRDefault="00840395" w14:paraId="41AF18F3" w14:textId="2EC4DB8D">
    <w:pPr>
      <w:pStyle w:val="Kopfzeile"/>
      <w:jc w:val="right"/>
    </w:pPr>
    <w:r>
      <w:rPr>
        <w:rFonts w:ascii="Book Antiqua" w:hAnsi="Book Antiqua"/>
        <w:noProof/>
        <w:sz w:val="40"/>
        <w:szCs w:val="40"/>
      </w:rPr>
      <w:drawing>
        <wp:inline distT="0" distB="0" distL="0" distR="0" wp14:anchorId="51276D23" wp14:editId="7092CB67">
          <wp:extent cx="1720003" cy="393405"/>
          <wp:effectExtent l="0" t="0" r="0" b="635"/>
          <wp:docPr id="2183397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39761" name="Grafik 218339761"/>
                  <pic:cNvPicPr/>
                </pic:nvPicPr>
                <pic:blipFill>
                  <a:blip r:embed="rId1">
                    <a:extLst>
                      <a:ext uri="{28A0092B-C50C-407E-A947-70E740481C1C}">
                        <a14:useLocalDpi xmlns:a14="http://schemas.microsoft.com/office/drawing/2010/main" val="0"/>
                      </a:ext>
                    </a:extLst>
                  </a:blip>
                  <a:stretch>
                    <a:fillRect/>
                  </a:stretch>
                </pic:blipFill>
                <pic:spPr>
                  <a:xfrm>
                    <a:off x="0" y="0"/>
                    <a:ext cx="1786337" cy="40857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E0tTA2NDSwMDdV0lEKTi0uzszPAykwrAUAX5ROYSwAAAA="/>
  </w:docVars>
  <w:rsids>
    <w:rsidRoot w:val="00783A07"/>
    <w:rsid w:val="0000410F"/>
    <w:rsid w:val="00013E1B"/>
    <w:rsid w:val="00083E04"/>
    <w:rsid w:val="000B301C"/>
    <w:rsid w:val="001139BE"/>
    <w:rsid w:val="0015350A"/>
    <w:rsid w:val="00223CB2"/>
    <w:rsid w:val="00253FD3"/>
    <w:rsid w:val="00277347"/>
    <w:rsid w:val="002E39EF"/>
    <w:rsid w:val="002F1B0A"/>
    <w:rsid w:val="003845E9"/>
    <w:rsid w:val="0054151B"/>
    <w:rsid w:val="006342ED"/>
    <w:rsid w:val="006745D6"/>
    <w:rsid w:val="006B7ADE"/>
    <w:rsid w:val="006F3966"/>
    <w:rsid w:val="007571DE"/>
    <w:rsid w:val="00783A07"/>
    <w:rsid w:val="00791934"/>
    <w:rsid w:val="007B0588"/>
    <w:rsid w:val="007B2125"/>
    <w:rsid w:val="007E664C"/>
    <w:rsid w:val="007F186E"/>
    <w:rsid w:val="00803AB1"/>
    <w:rsid w:val="00840395"/>
    <w:rsid w:val="008B01D4"/>
    <w:rsid w:val="00932201"/>
    <w:rsid w:val="00996B33"/>
    <w:rsid w:val="009D355A"/>
    <w:rsid w:val="00A374B5"/>
    <w:rsid w:val="00A549BD"/>
    <w:rsid w:val="00A650A2"/>
    <w:rsid w:val="00AF0481"/>
    <w:rsid w:val="00B355F7"/>
    <w:rsid w:val="00BA0E3A"/>
    <w:rsid w:val="00BA363F"/>
    <w:rsid w:val="00BD5F0D"/>
    <w:rsid w:val="00BF1D07"/>
    <w:rsid w:val="00C149B0"/>
    <w:rsid w:val="00E706CF"/>
    <w:rsid w:val="00EF224A"/>
    <w:rsid w:val="00FD15F1"/>
    <w:rsid w:val="00FF25BD"/>
    <w:rsid w:val="00FF4E89"/>
    <w:rsid w:val="0834C1F9"/>
    <w:rsid w:val="3A18A498"/>
    <w:rsid w:val="4AB96F3D"/>
    <w:rsid w:val="6728DCF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1B22D"/>
  <w15:chartTrackingRefBased/>
  <w15:docId w15:val="{C1D39E6B-B2C1-4954-9996-80DA54C46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783A07"/>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Hyperlink">
    <w:name w:val="Hyperlink"/>
    <w:basedOn w:val="Absatz-Standardschriftart"/>
    <w:uiPriority w:val="99"/>
    <w:unhideWhenUsed/>
    <w:rsid w:val="00253FD3"/>
    <w:rPr>
      <w:color w:val="0563C1" w:themeColor="hyperlink"/>
      <w:u w:val="single"/>
    </w:rPr>
  </w:style>
  <w:style w:type="character" w:styleId="BesuchterLink">
    <w:name w:val="FollowedHyperlink"/>
    <w:basedOn w:val="Absatz-Standardschriftart"/>
    <w:uiPriority w:val="99"/>
    <w:semiHidden/>
    <w:unhideWhenUsed/>
    <w:rsid w:val="00791934"/>
    <w:rPr>
      <w:color w:val="954F72" w:themeColor="followedHyperlink"/>
      <w:u w:val="single"/>
    </w:rPr>
  </w:style>
  <w:style w:type="paragraph" w:styleId="Sprechblasentext">
    <w:name w:val="Balloon Text"/>
    <w:basedOn w:val="Standard"/>
    <w:link w:val="SprechblasentextZchn"/>
    <w:uiPriority w:val="99"/>
    <w:semiHidden/>
    <w:unhideWhenUsed/>
    <w:rsid w:val="00083E04"/>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083E04"/>
    <w:rPr>
      <w:rFonts w:ascii="Segoe UI" w:hAnsi="Segoe UI" w:cs="Segoe UI"/>
      <w:sz w:val="18"/>
      <w:szCs w:val="18"/>
    </w:rPr>
  </w:style>
  <w:style w:type="character" w:styleId="Kommentarzeichen">
    <w:name w:val="annotation reference"/>
    <w:basedOn w:val="Absatz-Standardschriftart"/>
    <w:uiPriority w:val="99"/>
    <w:semiHidden/>
    <w:unhideWhenUsed/>
    <w:rsid w:val="00083E04"/>
    <w:rPr>
      <w:sz w:val="16"/>
      <w:szCs w:val="16"/>
    </w:rPr>
  </w:style>
  <w:style w:type="paragraph" w:styleId="Kommentartext">
    <w:name w:val="annotation text"/>
    <w:basedOn w:val="Standard"/>
    <w:link w:val="KommentartextZchn"/>
    <w:uiPriority w:val="99"/>
    <w:semiHidden/>
    <w:unhideWhenUsed/>
    <w:rsid w:val="00083E04"/>
    <w:pPr>
      <w:spacing w:line="240" w:lineRule="auto"/>
    </w:pPr>
    <w:rPr>
      <w:sz w:val="20"/>
      <w:szCs w:val="20"/>
    </w:rPr>
  </w:style>
  <w:style w:type="character" w:styleId="KommentartextZchn" w:customStyle="1">
    <w:name w:val="Kommentartext Zchn"/>
    <w:basedOn w:val="Absatz-Standardschriftart"/>
    <w:link w:val="Kommentartext"/>
    <w:uiPriority w:val="99"/>
    <w:semiHidden/>
    <w:rsid w:val="00083E04"/>
    <w:rPr>
      <w:sz w:val="20"/>
      <w:szCs w:val="20"/>
    </w:rPr>
  </w:style>
  <w:style w:type="paragraph" w:styleId="Kommentarthema">
    <w:name w:val="annotation subject"/>
    <w:basedOn w:val="Kommentartext"/>
    <w:next w:val="Kommentartext"/>
    <w:link w:val="KommentarthemaZchn"/>
    <w:uiPriority w:val="99"/>
    <w:semiHidden/>
    <w:unhideWhenUsed/>
    <w:rsid w:val="00083E04"/>
    <w:rPr>
      <w:b/>
      <w:bCs/>
    </w:rPr>
  </w:style>
  <w:style w:type="character" w:styleId="KommentarthemaZchn" w:customStyle="1">
    <w:name w:val="Kommentarthema Zchn"/>
    <w:basedOn w:val="KommentartextZchn"/>
    <w:link w:val="Kommentarthema"/>
    <w:uiPriority w:val="99"/>
    <w:semiHidden/>
    <w:rsid w:val="00083E04"/>
    <w:rPr>
      <w:b/>
      <w:bCs/>
      <w:sz w:val="20"/>
      <w:szCs w:val="20"/>
    </w:rPr>
  </w:style>
  <w:style w:type="paragraph" w:styleId="Kopfzeile">
    <w:name w:val="header"/>
    <w:basedOn w:val="Standard"/>
    <w:link w:val="KopfzeileZchn"/>
    <w:uiPriority w:val="99"/>
    <w:unhideWhenUsed/>
    <w:rsid w:val="00840395"/>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840395"/>
  </w:style>
  <w:style w:type="paragraph" w:styleId="Fuzeile">
    <w:name w:val="footer"/>
    <w:basedOn w:val="Standard"/>
    <w:link w:val="FuzeileZchn"/>
    <w:uiPriority w:val="99"/>
    <w:unhideWhenUsed/>
    <w:rsid w:val="00840395"/>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840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81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webSettings" Target="webSettings.xml" Id="rId3" /><Relationship Type="http://schemas.openxmlformats.org/officeDocument/2006/relationships/header" Target="header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endnotes" Target="endnotes.xml" Id="rId5" /><Relationship Type="http://schemas.openxmlformats.org/officeDocument/2006/relationships/theme" Target="theme/theme1.xml" Id="rId10" /><Relationship Type="http://schemas.openxmlformats.org/officeDocument/2006/relationships/footnotes" Target="footnotes.xml" Id="rId4" /><Relationship Type="http://schemas.openxmlformats.org/officeDocument/2006/relationships/fontTable" Target="fontTable.xml" Id="rId9" /></Relationships>
</file>

<file path=word/_rels/footer1.xml.rels>&#65279;<?xml version="1.0" encoding="utf-8"?><Relationships xmlns="http://schemas.openxmlformats.org/package/2006/relationships"><Relationship Type="http://schemas.openxmlformats.org/officeDocument/2006/relationships/hyperlink" Target="http://www.lartedelmondo.de" TargetMode="External" Id="R23b0eba9c0a24a06" /><Relationship Type="http://schemas.openxmlformats.org/officeDocument/2006/relationships/hyperlink" Target="https://www.facebook.com/lartedelmondo" TargetMode="External" Id="Ree4b9f8bceca471c" /><Relationship Type="http://schemas.openxmlformats.org/officeDocument/2006/relationships/hyperlink" Target="https://www.instagram.com/lartedelmondo_wernerehrhardt" TargetMode="External" Id="R798b0cbc34d7415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berhard, Daniel</dc:creator>
  <keywords/>
  <dc:description/>
  <lastModifiedBy>Sarah-Jane Reed</lastModifiedBy>
  <revision>31</revision>
  <dcterms:created xsi:type="dcterms:W3CDTF">2022-06-29T09:03:00.0000000Z</dcterms:created>
  <dcterms:modified xsi:type="dcterms:W3CDTF">2025-04-10T09:49:34.3689855Z</dcterms:modified>
</coreProperties>
</file>